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140161" w:rsidRDefault="00460292" w14:paraId="38BCA769" w14:textId="77777777">
      <w:pPr>
        <w:pStyle w:val="a4"/>
      </w:pPr>
      <w:r>
        <w:t>Отчет по лабораторной работе №5</w:t>
      </w:r>
    </w:p>
    <w:p w:rsidR="00140161" w:rsidRDefault="00460292" w14:paraId="386F3239" w14:textId="77777777">
      <w:pPr>
        <w:pStyle w:val="a5"/>
      </w:pPr>
      <w:r>
        <w:t>Дисциплина: архитектура компьютера</w:t>
      </w:r>
    </w:p>
    <w:p w:rsidR="00140161" w:rsidRDefault="00460292" w14:paraId="1CE68EB3" w14:textId="1322C862">
      <w:pPr>
        <w:pStyle w:val="Author"/>
      </w:pPr>
      <w:r w:rsidR="6193C605">
        <w:rPr/>
        <w:t>Гусейнов Тагир</w:t>
      </w:r>
    </w:p>
    <w:sdt>
      <w:sdtPr>
        <w:rPr>
          <w:rFonts w:asciiTheme="minorHAnsi" w:hAnsiTheme="minorHAnsi" w:eastAsiaTheme="minorHAnsi" w:cstheme="minorBidi"/>
          <w:color w:val="auto"/>
          <w:sz w:val="24"/>
          <w:szCs w:val="24"/>
        </w:rPr>
        <w:id w:val="-1510753727"/>
        <w:docPartObj>
          <w:docPartGallery w:val="Table of Contents"/>
          <w:docPartUnique/>
        </w:docPartObj>
      </w:sdtPr>
      <w:sdtEndPr/>
      <w:sdtContent>
        <w:p w:rsidR="00140161" w:rsidRDefault="00460292" w14:paraId="53FD2246" w14:textId="77777777">
          <w:pPr>
            <w:pStyle w:val="ae"/>
          </w:pPr>
          <w:r>
            <w:t>Содержание</w:t>
          </w:r>
        </w:p>
        <w:p w:rsidR="00ED4963" w:rsidRDefault="00460292" w14:paraId="3118A894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D4963">
            <w:fldChar w:fldCharType="separate"/>
          </w:r>
          <w:hyperlink w:history="1" w:anchor="_Toc152978295">
            <w:r w:rsidRPr="005A31DD" w:rsidR="00ED4963">
              <w:rPr>
                <w:rStyle w:val="ad"/>
                <w:noProof/>
              </w:rPr>
              <w:t>Цель работы</w:t>
            </w:r>
            <w:r w:rsidR="00ED4963">
              <w:rPr>
                <w:noProof/>
                <w:webHidden/>
              </w:rPr>
              <w:tab/>
            </w:r>
            <w:r w:rsidR="00ED4963">
              <w:rPr>
                <w:noProof/>
                <w:webHidden/>
              </w:rPr>
              <w:fldChar w:fldCharType="begin"/>
            </w:r>
            <w:r w:rsidR="00ED4963">
              <w:rPr>
                <w:noProof/>
                <w:webHidden/>
              </w:rPr>
              <w:instrText xml:space="preserve"> PAGEREF _Toc152978295 \h </w:instrText>
            </w:r>
            <w:r w:rsidR="00ED4963">
              <w:rPr>
                <w:noProof/>
                <w:webHidden/>
              </w:rPr>
            </w:r>
            <w:r w:rsidR="00ED4963">
              <w:rPr>
                <w:noProof/>
                <w:webHidden/>
              </w:rPr>
              <w:fldChar w:fldCharType="separate"/>
            </w:r>
            <w:r w:rsidR="00ED4963">
              <w:rPr>
                <w:noProof/>
                <w:webHidden/>
              </w:rPr>
              <w:t>1</w:t>
            </w:r>
            <w:r w:rsidR="00ED4963"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1A0804BE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hyperlink w:history="1" w:anchor="_Toc152978296">
            <w:r w:rsidRPr="005A31D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40AAB1BC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hyperlink w:history="1" w:anchor="_Toc152978297">
            <w:r w:rsidRPr="005A31D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6F71426D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hyperlink w:history="1" w:anchor="_Toc152978298">
            <w:r w:rsidRPr="005A31D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670E3439" w14:textId="77777777">
          <w:pPr>
            <w:pStyle w:val="20"/>
            <w:tabs>
              <w:tab w:val="right" w:leader="dot" w:pos="9679"/>
            </w:tabs>
            <w:rPr>
              <w:noProof/>
            </w:rPr>
          </w:pPr>
          <w:hyperlink w:history="1" w:anchor="_Toc152978299">
            <w:r w:rsidRPr="005A31DD">
              <w:rPr>
                <w:rStyle w:val="ad"/>
                <w:noProof/>
              </w:rPr>
              <w:t>Основы работы с m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26F66CD0" w14:textId="77777777">
          <w:pPr>
            <w:pStyle w:val="20"/>
            <w:tabs>
              <w:tab w:val="right" w:leader="dot" w:pos="9679"/>
            </w:tabs>
            <w:rPr>
              <w:noProof/>
            </w:rPr>
          </w:pPr>
          <w:hyperlink w:history="1" w:anchor="_Toc152978300">
            <w:r w:rsidRPr="005A31DD">
              <w:rPr>
                <w:rStyle w:val="ad"/>
                <w:noProof/>
              </w:rPr>
              <w:t>Структура программы на языке ассемблера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56B935F0" w14:textId="77777777">
          <w:pPr>
            <w:pStyle w:val="20"/>
            <w:tabs>
              <w:tab w:val="right" w:leader="dot" w:pos="9679"/>
            </w:tabs>
            <w:rPr>
              <w:noProof/>
            </w:rPr>
          </w:pPr>
          <w:hyperlink w:history="1" w:anchor="_Toc152978301">
            <w:r w:rsidRPr="005A31DD">
              <w:rPr>
                <w:rStyle w:val="ad"/>
                <w:noProof/>
              </w:rPr>
              <w:t>Подключение внешне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1A5711E1" w14:textId="77777777">
          <w:pPr>
            <w:pStyle w:val="20"/>
            <w:tabs>
              <w:tab w:val="right" w:leader="dot" w:pos="9679"/>
            </w:tabs>
            <w:rPr>
              <w:noProof/>
            </w:rPr>
          </w:pPr>
          <w:hyperlink w:history="1" w:anchor="_Toc152978302">
            <w:r w:rsidRPr="005A31DD">
              <w:rPr>
                <w:rStyle w:val="ad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1955A87A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hyperlink w:history="1" w:anchor="_Toc152978303">
            <w:r w:rsidRPr="005A31D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D4963" w:rsidRDefault="00ED4963" w14:paraId="062D0B98" w14:textId="77777777">
          <w:pPr>
            <w:pStyle w:val="10"/>
            <w:tabs>
              <w:tab w:val="right" w:leader="dot" w:pos="9679"/>
            </w:tabs>
            <w:rPr>
              <w:noProof/>
            </w:rPr>
          </w:pPr>
          <w:hyperlink w:history="1" w:anchor="_Toc152978304">
            <w:r w:rsidRPr="005A31D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78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0161" w:rsidRDefault="00460292" w14:paraId="09226D56" w14:textId="77777777">
          <w:r>
            <w:fldChar w:fldCharType="end"/>
          </w:r>
        </w:p>
      </w:sdtContent>
    </w:sdt>
    <w:p w:rsidR="00140161" w:rsidRDefault="00460292" w14:paraId="08C928AE" w14:textId="77777777">
      <w:pPr>
        <w:pStyle w:val="1"/>
      </w:pPr>
      <w:bookmarkStart w:name="цель-работы" w:id="0"/>
      <w:bookmarkStart w:name="_Toc152978295" w:id="1"/>
      <w:r>
        <w:t>Цель работы</w:t>
      </w:r>
      <w:bookmarkEnd w:id="1"/>
    </w:p>
    <w:p w:rsidR="00140161" w:rsidRDefault="00460292" w14:paraId="282A43AD" w14:textId="77777777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:rsidR="00140161" w:rsidRDefault="00460292" w14:paraId="7872FA9E" w14:textId="77777777">
      <w:pPr>
        <w:pStyle w:val="1"/>
      </w:pPr>
      <w:bookmarkStart w:name="задание" w:id="2"/>
      <w:bookmarkStart w:name="_Toc152978296" w:id="3"/>
      <w:bookmarkEnd w:id="0"/>
      <w:r>
        <w:t>Задание</w:t>
      </w:r>
      <w:bookmarkEnd w:id="3"/>
    </w:p>
    <w:p w:rsidR="00140161" w:rsidRDefault="00460292" w14:paraId="6E057722" w14:textId="77777777">
      <w:pPr>
        <w:pStyle w:val="Compact"/>
        <w:numPr>
          <w:ilvl w:val="0"/>
          <w:numId w:val="2"/>
        </w:numPr>
      </w:pPr>
      <w:r>
        <w:t>Основы работы с mc</w:t>
      </w:r>
    </w:p>
    <w:p w:rsidR="00140161" w:rsidRDefault="00460292" w14:paraId="62B83761" w14:textId="77777777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:rsidR="00140161" w:rsidRDefault="00460292" w14:paraId="503170F5" w14:textId="77777777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:rsidR="00140161" w:rsidRDefault="00460292" w14:paraId="13C7565A" w14:textId="77777777">
      <w:pPr>
        <w:pStyle w:val="Compact"/>
        <w:numPr>
          <w:ilvl w:val="0"/>
          <w:numId w:val="2"/>
        </w:numPr>
      </w:pPr>
      <w:r>
        <w:t>Выпо</w:t>
      </w:r>
      <w:r>
        <w:t>лнение заданий для самостоятельной работы</w:t>
      </w:r>
    </w:p>
    <w:p w:rsidR="00140161" w:rsidRDefault="00460292" w14:paraId="61486B06" w14:textId="77777777">
      <w:pPr>
        <w:pStyle w:val="1"/>
      </w:pPr>
      <w:bookmarkStart w:name="теоретическое-введение" w:id="4"/>
      <w:bookmarkStart w:name="_Toc152978297" w:id="5"/>
      <w:bookmarkEnd w:id="2"/>
      <w:r>
        <w:t>Теоретическое введение</w:t>
      </w:r>
      <w:bookmarkEnd w:id="5"/>
    </w:p>
    <w:p w:rsidR="00140161" w:rsidRDefault="00460292" w14:paraId="323EA517" w14:textId="77777777">
      <w:pPr>
        <w:pStyle w:val="FirstParagraph"/>
      </w:pPr>
      <w:r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</w:t>
      </w:r>
      <w:r>
        <w:t>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</w:t>
      </w:r>
      <w:r>
        <w:t xml:space="preserve">ции) данных </w:t>
      </w:r>
      <w:r>
        <w:lastRenderedPageBreak/>
        <w:t>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</w:t>
      </w:r>
      <w:r>
        <w:t>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</w:t>
      </w:r>
      <w:r>
        <w:t xml:space="preserve">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</w:t>
      </w:r>
      <w:r>
        <w:t>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</w:t>
      </w:r>
      <w:r>
        <w:t>анных источника в приёмнике.</w:t>
      </w:r>
    </w:p>
    <w:p w:rsidR="00140161" w:rsidRDefault="00460292" w14:paraId="28502A04" w14:textId="77777777">
      <w:pPr>
        <w:pStyle w:val="SourceCode"/>
      </w:pPr>
      <w:r>
        <w:rPr>
          <w:rStyle w:val="KeywordTok"/>
        </w:rPr>
        <w:t>mov</w:t>
      </w:r>
      <w:r>
        <w:rPr>
          <w:rStyle w:val="NormalTok"/>
        </w:rPr>
        <w:t xml:space="preserve"> dst</w:t>
      </w:r>
      <w:r>
        <w:rPr>
          <w:rStyle w:val="OperatorTok"/>
        </w:rPr>
        <w:t>,</w:t>
      </w:r>
      <w:r>
        <w:rPr>
          <w:rStyle w:val="NormalTok"/>
        </w:rPr>
        <w:t>src</w:t>
      </w:r>
    </w:p>
    <w:p w:rsidR="00140161" w:rsidRDefault="00460292" w14:paraId="266899F2" w14:textId="77777777">
      <w:pPr>
        <w:pStyle w:val="FirstParagraph"/>
      </w:pPr>
      <w:r>
        <w:t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</w:t>
      </w:r>
      <w:r>
        <w:t>ызова прерывания с указанным номером.</w:t>
      </w:r>
    </w:p>
    <w:p w:rsidR="00140161" w:rsidRDefault="00460292" w14:paraId="15E69F20" w14:textId="77777777">
      <w:pPr>
        <w:pStyle w:val="SourceCode"/>
      </w:pPr>
      <w:r>
        <w:rPr>
          <w:rStyle w:val="KeywordTok"/>
        </w:rPr>
        <w:t>int</w:t>
      </w:r>
      <w:r>
        <w:rPr>
          <w:rStyle w:val="NormalTok"/>
        </w:rPr>
        <w:t xml:space="preserve"> n</w:t>
      </w:r>
    </w:p>
    <w:p w:rsidR="00140161" w:rsidRDefault="00460292" w14:paraId="4B7349AB" w14:textId="77777777">
      <w:pPr>
        <w:pStyle w:val="FirstParagraph"/>
      </w:pPr>
      <w:r>
        <w:t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p w:rsidR="00140161" w:rsidRDefault="00460292" w14:paraId="20DE040F" w14:textId="77777777">
      <w:pPr>
        <w:pStyle w:val="1"/>
      </w:pPr>
      <w:bookmarkStart w:name="выполнение-лабораторной-работы" w:id="6"/>
      <w:bookmarkStart w:name="_Toc152978298" w:id="7"/>
      <w:bookmarkEnd w:id="4"/>
      <w:r>
        <w:t>Выполнение лаборатор</w:t>
      </w:r>
      <w:r>
        <w:t>ной работы</w:t>
      </w:r>
      <w:bookmarkEnd w:id="7"/>
    </w:p>
    <w:p w:rsidR="00140161" w:rsidRDefault="00460292" w14:paraId="004E6C40" w14:textId="77777777">
      <w:pPr>
        <w:pStyle w:val="2"/>
      </w:pPr>
      <w:bookmarkStart w:name="основы-работы-с-mc" w:id="8"/>
      <w:bookmarkStart w:name="_Toc152978299" w:id="9"/>
      <w:r>
        <w:t>Основы работы с mc</w:t>
      </w:r>
      <w:bookmarkEnd w:id="9"/>
    </w:p>
    <w:p w:rsidR="00140161" w:rsidRDefault="00460292" w14:paraId="5B9B7A96" w14:textId="77777777">
      <w:pPr>
        <w:pStyle w:val="FirstParagraph"/>
      </w:pPr>
      <w:r w:rsidR="6193C605">
        <w:rPr/>
        <w:t>Открываю Midnight Commander, введя в терминал mc (рис. 01).</w:t>
      </w:r>
    </w:p>
    <w:p w:rsidR="00140161" w:rsidRDefault="00ED4963" w14:paraId="739FB302" w14:textId="2AE9E502">
      <w:pPr>
        <w:pStyle w:val="a0"/>
      </w:pPr>
      <w:r>
        <w:drawing>
          <wp:inline wp14:editId="6193C605" wp14:anchorId="5FEC7C95">
            <wp:extent cx="4572000" cy="3019425"/>
            <wp:effectExtent l="0" t="0" r="0" b="0"/>
            <wp:docPr id="3057500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5194d6da1f448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Перехожу в каталог ~/</w:t>
      </w:r>
      <w:r w:rsidR="6193C605">
        <w:rPr/>
        <w:t>work</w:t>
      </w:r>
      <w:r w:rsidR="6193C605">
        <w:rPr/>
        <w:t>/</w:t>
      </w:r>
      <w:r w:rsidR="6193C605">
        <w:rPr/>
        <w:t>study</w:t>
      </w:r>
      <w:r w:rsidR="6193C605">
        <w:rPr/>
        <w:t>/</w:t>
      </w:r>
      <w:r w:rsidR="6193C605">
        <w:rPr/>
        <w:t>2022-2023</w:t>
      </w:r>
      <w:r w:rsidR="6193C605">
        <w:rPr/>
        <w:t>/Архитектура Компьютера/</w:t>
      </w:r>
      <w:r w:rsidR="6193C605">
        <w:rPr/>
        <w:t>arch-pc</w:t>
      </w:r>
      <w:r w:rsidR="6193C605">
        <w:rPr/>
        <w:t xml:space="preserve">, используя файловый менеджер </w:t>
      </w:r>
      <w:r w:rsidR="6193C605">
        <w:rPr/>
        <w:t>mc</w:t>
      </w:r>
      <w:r w:rsidR="6193C605">
        <w:rPr/>
        <w:t xml:space="preserve"> (рис. 02)</w:t>
      </w:r>
    </w:p>
    <w:p w:rsidR="00140161" w:rsidRDefault="00ED4963" w14:paraId="24CC23BA" w14:textId="63F49525">
      <w:pPr>
        <w:pStyle w:val="a0"/>
      </w:pPr>
      <w:r>
        <w:drawing>
          <wp:inline wp14:editId="0CAB1575" wp14:anchorId="4E4D2CF7">
            <wp:extent cx="4572000" cy="2266950"/>
            <wp:effectExtent l="0" t="0" r="0" b="0"/>
            <wp:docPr id="2489746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3452c1ec6240f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 помощью функциональной клавиши F7 создаю каталог lab05 (рис. 03).</w:t>
      </w:r>
    </w:p>
    <w:p w:rsidR="00140161" w:rsidRDefault="00ED4963" w14:paraId="392EF854" w14:textId="508C62F3">
      <w:pPr>
        <w:pStyle w:val="a0"/>
      </w:pPr>
      <w:r>
        <w:drawing>
          <wp:inline wp14:editId="30428997" wp14:anchorId="03F395EF">
            <wp:extent cx="4572000" cy="1724025"/>
            <wp:effectExtent l="0" t="0" r="0" b="0"/>
            <wp:docPr id="3139854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28e467ea3f42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Перехожу в созданный каталог (рис. 04).</w:t>
      </w:r>
    </w:p>
    <w:p w:rsidR="00140161" w:rsidRDefault="00ED4963" w14:paraId="54FF3C15" w14:textId="0DE41768">
      <w:pPr>
        <w:pStyle w:val="a0"/>
      </w:pPr>
      <w:r>
        <w:drawing>
          <wp:inline wp14:editId="508D9ED7" wp14:anchorId="146DFB1D">
            <wp:extent cx="4572000" cy="2295525"/>
            <wp:effectExtent l="0" t="0" r="0" b="0"/>
            <wp:docPr id="12012072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586422ea9f496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В строке ввода прописываю команду </w:t>
      </w:r>
      <w:r w:rsidR="6193C605">
        <w:rPr/>
        <w:t>touch</w:t>
      </w:r>
      <w:r w:rsidR="6193C605">
        <w:rPr/>
        <w:t xml:space="preserve"> lab5-1.asm, чтобы создать файл, в котором буду работать (рис. 05).</w:t>
      </w:r>
    </w:p>
    <w:p w:rsidR="00140161" w:rsidRDefault="00ED4963" w14:paraId="42128E64" w14:textId="1F8E0100">
      <w:pPr>
        <w:pStyle w:val="2"/>
      </w:pPr>
      <w:r>
        <w:drawing>
          <wp:inline wp14:editId="06D669A2" wp14:anchorId="4BA5D220">
            <wp:extent cx="4572000" cy="314325"/>
            <wp:effectExtent l="0" t="0" r="0" b="0"/>
            <wp:docPr id="16516923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6f08990ba4a4b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name="X57e7b7d1db1f0e165a90f37bee8dca49d49e85b" w:id="10"/>
      <w:bookmarkStart w:name="_Toc152978300" w:id="11"/>
      <w:bookmarkEnd w:id="8"/>
      <w:r>
        <w:br/>
      </w:r>
      <w:r w:rsidR="6193C605">
        <w:rPr/>
        <w:t>Структура программы на языке ассемблера NASM</w:t>
      </w:r>
      <w:bookmarkEnd w:id="11"/>
    </w:p>
    <w:p w:rsidR="00140161" w:rsidRDefault="00460292" w14:paraId="5CED72D6" w14:textId="6D5F39B6">
      <w:pPr>
        <w:pStyle w:val="FirstParagraph"/>
      </w:pPr>
      <w:r w:rsidR="6193C605">
        <w:rPr/>
        <w:t xml:space="preserve">С помощью функциональной клавиши F4 открываю созданный файл для редактирования в редакторе </w:t>
      </w:r>
      <w:r w:rsidR="6193C605">
        <w:rPr/>
        <w:t>nano</w:t>
      </w:r>
      <w:r w:rsidR="6193C605">
        <w:rPr/>
        <w:t xml:space="preserve"> (рис. 06).</w:t>
      </w:r>
    </w:p>
    <w:p w:rsidR="00140161" w:rsidP="6193C605" w:rsidRDefault="00ED4963" w14:paraId="2D8A0294" w14:textId="1AD6ADF4">
      <w:pPr>
        <w:pStyle w:val="a0"/>
      </w:pPr>
    </w:p>
    <w:p w:rsidR="00140161" w:rsidRDefault="00ED4963" w14:paraId="76AA09E7" w14:textId="3BCE8126">
      <w:pPr>
        <w:pStyle w:val="a0"/>
      </w:pPr>
      <w:r>
        <w:drawing>
          <wp:inline wp14:editId="21A73745" wp14:anchorId="40737FFA">
            <wp:extent cx="4572000" cy="2305050"/>
            <wp:effectExtent l="0" t="0" r="0" b="0"/>
            <wp:docPr id="855568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6c4be3653bb4dd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Ввожу в файл код программы для запроса строки у пользователя (рис. 07). Далее выхожу из файла (</w:t>
      </w:r>
      <w:r w:rsidR="6193C605">
        <w:rPr/>
        <w:t>Ctrl+X</w:t>
      </w:r>
      <w:r w:rsidR="6193C605">
        <w:rPr/>
        <w:t>), сохраняя изменения (Y, Enter).</w:t>
      </w:r>
    </w:p>
    <w:p w:rsidR="00140161" w:rsidRDefault="00ED4963" w14:paraId="7579CAB7" w14:textId="24E17E6D">
      <w:pPr>
        <w:pStyle w:val="a0"/>
      </w:pPr>
      <w:r>
        <w:drawing>
          <wp:inline wp14:editId="3FB481C7" wp14:anchorId="2A004C1D">
            <wp:extent cx="4572000" cy="2286000"/>
            <wp:effectExtent l="0" t="0" r="0" b="0"/>
            <wp:docPr id="17647367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c10376fc1e3463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 помощью функциональной клавиши F3 открываю файл для просмотра, чтобы проверить, содержит ли файл текст программы (рис. 08).</w:t>
      </w:r>
    </w:p>
    <w:p w:rsidR="00140161" w:rsidP="6193C605" w:rsidRDefault="00ED4963" w14:paraId="55BCA007" w14:textId="4CED7C28">
      <w:pPr>
        <w:pStyle w:val="a0"/>
        <w:bidi w:val="0"/>
        <w:spacing w:before="180" w:beforeAutospacing="off" w:after="180" w:afterAutospacing="off" w:line="259" w:lineRule="auto"/>
        <w:ind w:left="0" w:right="0"/>
        <w:jc w:val="left"/>
      </w:pPr>
      <w:r>
        <w:drawing>
          <wp:inline wp14:editId="3D11EA40" wp14:anchorId="7E688C27">
            <wp:extent cx="4572000" cy="2266950"/>
            <wp:effectExtent l="0" t="0" r="0" b="0"/>
            <wp:docPr id="6939971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170677c84f4f7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Транслирую текст программы файла в объектный файл командой </w:t>
      </w:r>
      <w:r w:rsidR="6193C605">
        <w:rPr/>
        <w:t>nasm</w:t>
      </w:r>
      <w:r w:rsidR="6193C605">
        <w:rPr/>
        <w:t xml:space="preserve"> -f </w:t>
      </w:r>
      <w:r w:rsidR="6193C605">
        <w:rPr/>
        <w:t>elf</w:t>
      </w:r>
      <w:r w:rsidR="6193C605">
        <w:rPr/>
        <w:t xml:space="preserve"> lab5-1.asm. Создался объектный файл lab5-</w:t>
      </w:r>
      <w:r w:rsidR="6193C605">
        <w:rPr/>
        <w:t>1.o.</w:t>
      </w:r>
      <w:r w:rsidR="6193C605">
        <w:rPr/>
        <w:t xml:space="preserve"> Выполняю компоновку объектного файла с помощью </w:t>
      </w:r>
      <w:r w:rsidR="6193C605">
        <w:rPr/>
        <w:t>команды  (</w:t>
      </w:r>
      <w:r w:rsidR="6193C605">
        <w:rPr/>
        <w:t xml:space="preserve">рис. 9). Создался исполняемый файл lab5-1.  </w:t>
      </w:r>
    </w:p>
    <w:p w:rsidR="00140161" w:rsidRDefault="00ED4963" w14:paraId="731288EF" w14:textId="77F44F49">
      <w:pPr>
        <w:pStyle w:val="a0"/>
      </w:pPr>
      <w:r>
        <w:drawing>
          <wp:inline wp14:editId="3510E6B1" wp14:anchorId="219501FF">
            <wp:extent cx="4191000" cy="962025"/>
            <wp:effectExtent l="0" t="0" r="0" b="0"/>
            <wp:docPr id="5731157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75fda8f00dc4e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</w:t>
      </w:r>
    </w:p>
    <w:p w:rsidR="00140161" w:rsidP="6193C605" w:rsidRDefault="00ED4963" w14:paraId="392F459A" w14:textId="5889DE67">
      <w:pPr>
        <w:pStyle w:val="2"/>
        <w:suppressLineNumbers w:val="0"/>
        <w:bidi w:val="0"/>
        <w:spacing w:before="200" w:beforeAutospacing="off" w:after="0" w:afterAutospacing="off" w:line="259" w:lineRule="auto"/>
        <w:ind w:left="0" w:right="0"/>
        <w:jc w:val="left"/>
      </w:pPr>
      <w:bookmarkStart w:name="подключение-внешнего-файла" w:id="12"/>
      <w:bookmarkStart w:name="_Toc152978301" w:id="13"/>
      <w:bookmarkEnd w:id="10"/>
      <w:r w:rsidR="6193C605">
        <w:rPr/>
        <w:t>Подключение внешнего файла</w:t>
      </w:r>
      <w:bookmarkEnd w:id="13"/>
    </w:p>
    <w:p w:rsidR="00140161" w:rsidRDefault="00460292" w14:paraId="658DEB87" w14:textId="42BF39E3">
      <w:pPr>
        <w:pStyle w:val="FirstParagraph"/>
      </w:pPr>
      <w:r w:rsidR="6193C605">
        <w:rPr/>
        <w:t>Скачиваю файл in_out.asm со страницы курса в ТУИС.  (рис. 11).</w:t>
      </w:r>
    </w:p>
    <w:p w:rsidR="00140161" w:rsidRDefault="00ED4963" w14:paraId="37B2AFCA" w14:textId="3E4C5B38">
      <w:pPr>
        <w:pStyle w:val="a0"/>
      </w:pPr>
      <w:r>
        <w:drawing>
          <wp:inline wp14:editId="04AA5D60" wp14:anchorId="6295129A">
            <wp:extent cx="4572000" cy="2228850"/>
            <wp:effectExtent l="0" t="0" r="0" b="0"/>
            <wp:docPr id="8697533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15d73e5b7f4f2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 помощью функциональной клавиши F5 копирую файл in_out.asm из каталога Загрузки в созданный каталог lab05 (рис. 12).</w:t>
      </w:r>
    </w:p>
    <w:p w:rsidR="00140161" w:rsidRDefault="00ED4963" w14:paraId="18EBF9F7" w14:textId="5B8A8A5F">
      <w:pPr>
        <w:pStyle w:val="a0"/>
      </w:pPr>
      <w:r>
        <w:drawing>
          <wp:inline wp14:editId="1D0CA426" wp14:anchorId="555764FD">
            <wp:extent cx="4572000" cy="2181225"/>
            <wp:effectExtent l="0" t="0" r="0" b="0"/>
            <wp:docPr id="13019116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fc066c779340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С помощью функциональной клавиши F5 копирую файл lab5-1 в тот же каталог, но с другим именем, для этого в появившемся окне </w:t>
      </w:r>
      <w:r w:rsidR="6193C605">
        <w:rPr/>
        <w:t>mc</w:t>
      </w:r>
      <w:r w:rsidR="6193C605">
        <w:rPr/>
        <w:t xml:space="preserve"> прописываю имя для копии файла (рис. 13).</w:t>
      </w:r>
    </w:p>
    <w:p w:rsidR="00140161" w:rsidRDefault="00ED4963" w14:paraId="704C522D" w14:textId="1078C6EB">
      <w:pPr>
        <w:pStyle w:val="a0"/>
      </w:pPr>
      <w:r>
        <w:drawing>
          <wp:inline wp14:editId="10647DC3" wp14:anchorId="0483E37A">
            <wp:extent cx="4572000" cy="2247900"/>
            <wp:effectExtent l="0" t="0" r="0" b="0"/>
            <wp:docPr id="1549794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c2ad97a3bd44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Изменяю содержимое файла lab5-2.asm во встроенном редакторе </w:t>
      </w:r>
      <w:r w:rsidR="6193C605">
        <w:rPr/>
        <w:t>nano</w:t>
      </w:r>
      <w:r w:rsidR="6193C605">
        <w:rPr/>
        <w:t xml:space="preserve"> (рис. 14), чтобы в программе использовались подпрограммы из внешнего файла in_out.asm.</w:t>
      </w:r>
    </w:p>
    <w:p w:rsidR="00140161" w:rsidRDefault="00ED4963" w14:paraId="10EFE6DF" w14:textId="2C516DF4">
      <w:pPr>
        <w:pStyle w:val="a0"/>
      </w:pPr>
      <w:r>
        <w:drawing>
          <wp:inline wp14:editId="3C5A2D5E" wp14:anchorId="66C5D997">
            <wp:extent cx="4572000" cy="2362200"/>
            <wp:effectExtent l="0" t="0" r="0" b="0"/>
            <wp:docPr id="7771143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1e3852c294a4c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Транслирую текст программы файла в объектный файл командой </w:t>
      </w:r>
      <w:r w:rsidR="6193C605">
        <w:rPr/>
        <w:t>nasm</w:t>
      </w:r>
      <w:r w:rsidR="6193C605">
        <w:rPr/>
        <w:t xml:space="preserve"> -f </w:t>
      </w:r>
      <w:r w:rsidR="6193C605">
        <w:rPr/>
        <w:t>elf</w:t>
      </w:r>
      <w:r w:rsidR="6193C605">
        <w:rPr/>
        <w:t xml:space="preserve"> lab5-2.asm. Создался объектный файл lab5-</w:t>
      </w:r>
      <w:r w:rsidR="6193C605">
        <w:rPr/>
        <w:t>2.o.</w:t>
      </w:r>
      <w:r w:rsidR="6193C605">
        <w:rPr/>
        <w:t xml:space="preserve"> Выполняю компоновку объектного файла с помощью команды </w:t>
      </w:r>
      <w:r w:rsidR="6193C605">
        <w:rPr/>
        <w:t>ld</w:t>
      </w:r>
      <w:r w:rsidR="6193C605">
        <w:rPr/>
        <w:t xml:space="preserve"> -m elf_i386 -o lab5-2 lab5-</w:t>
      </w:r>
      <w:r w:rsidR="6193C605">
        <w:rPr/>
        <w:t>2.o</w:t>
      </w:r>
      <w:r w:rsidR="6193C605">
        <w:rPr/>
        <w:t xml:space="preserve"> Создался исполняемый файл lab5-2.  (рис. 15).</w:t>
      </w:r>
    </w:p>
    <w:p w:rsidR="00140161" w:rsidRDefault="00ED4963" w14:paraId="56CBA597" w14:textId="32F771BD">
      <w:pPr>
        <w:pStyle w:val="a0"/>
      </w:pPr>
      <w:r>
        <w:drawing>
          <wp:inline wp14:editId="3EC31AB0" wp14:anchorId="5BFD0C0C">
            <wp:extent cx="4076700" cy="866775"/>
            <wp:effectExtent l="0" t="0" r="0" b="0"/>
            <wp:docPr id="12711369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2efec29756647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Открываю файл lab5-2.asm для редактирования в </w:t>
      </w:r>
      <w:r w:rsidR="6193C605">
        <w:rPr/>
        <w:t>nano</w:t>
      </w:r>
      <w:r w:rsidR="6193C605">
        <w:rPr/>
        <w:t xml:space="preserve"> функциональной клавишей F4. Изменяю в нем подпрограмму </w:t>
      </w:r>
      <w:r w:rsidR="6193C605">
        <w:rPr/>
        <w:t>sprintLF</w:t>
      </w:r>
      <w:r w:rsidR="6193C605">
        <w:rPr/>
        <w:t xml:space="preserve"> на </w:t>
      </w:r>
      <w:r w:rsidR="6193C605">
        <w:rPr/>
        <w:t>sprint</w:t>
      </w:r>
      <w:r w:rsidR="6193C605">
        <w:rPr/>
        <w:t>. Сохраняю изменения и открываю файл для просмотра, чтобы проверить сохранение действий (рис. 16).</w:t>
      </w:r>
    </w:p>
    <w:p w:rsidR="00140161" w:rsidRDefault="00ED4963" w14:paraId="555DB784" w14:textId="436E6933">
      <w:pPr>
        <w:pStyle w:val="a0"/>
      </w:pPr>
      <w:r>
        <w:drawing>
          <wp:inline wp14:editId="310026D3" wp14:anchorId="22845F96">
            <wp:extent cx="4572000" cy="1743075"/>
            <wp:effectExtent l="0" t="0" r="0" b="0"/>
            <wp:docPr id="20406295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69a0ecb1ca46d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нова транслирую файл, выполняю компоновку созданного объектного файла, запускаю новый исполняемый файл</w:t>
      </w:r>
      <w:r>
        <w:br/>
      </w:r>
      <w:r>
        <w:br/>
      </w:r>
      <w:r w:rsidR="6193C605">
        <w:rPr/>
        <w:t>на след строке вывел.</w:t>
      </w:r>
    </w:p>
    <w:p w:rsidR="00140161" w:rsidRDefault="00ED4963" w14:paraId="0E7E7F34" w14:textId="6BCA9CE0">
      <w:pPr>
        <w:pStyle w:val="a0"/>
      </w:pPr>
      <w:r w:rsidR="6193C605">
        <w:rPr/>
        <w:t>Разница между первым исполняемым файлом lab5-2 и вторым lab5</w:t>
      </w:r>
      <w:r w:rsidR="6193C605">
        <w:rPr/>
        <w:t>-</w:t>
      </w:r>
      <w:r w:rsidR="6193C605">
        <w:rPr/>
        <w:t>2-</w:t>
      </w:r>
      <w:r w:rsidR="6193C605">
        <w:rPr/>
        <w:t>2</w:t>
      </w:r>
      <w:r w:rsidR="6193C605">
        <w:rPr/>
        <w:t xml:space="preserve">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</w:t>
      </w:r>
      <w:r w:rsidR="6193C605">
        <w:rPr/>
        <w:t>азличие между подпрограммами</w:t>
      </w:r>
      <w:r w:rsidR="6193C605">
        <w:rPr/>
        <w:t xml:space="preserve"> </w:t>
      </w:r>
      <w:r w:rsidR="6193C605">
        <w:rPr/>
        <w:t>sprintL</w:t>
      </w:r>
      <w:r w:rsidR="6193C605">
        <w:rPr/>
        <w:t>F</w:t>
      </w:r>
      <w:r w:rsidR="6193C605">
        <w:rPr/>
        <w:t xml:space="preserve"> и</w:t>
      </w:r>
      <w:r w:rsidR="6193C605">
        <w:rPr/>
        <w:t xml:space="preserve"> </w:t>
      </w:r>
      <w:r w:rsidR="6193C605">
        <w:rPr/>
        <w:t>sprin</w:t>
      </w:r>
      <w:r w:rsidR="6193C605">
        <w:rPr/>
        <w:t>t</w:t>
      </w:r>
      <w:r w:rsidR="6193C605">
        <w:rPr/>
        <w:t>.</w:t>
      </w:r>
    </w:p>
    <w:p w:rsidR="00140161" w:rsidRDefault="00460292" w14:paraId="25E2B4A0" w14:textId="77777777">
      <w:pPr>
        <w:pStyle w:val="2"/>
      </w:pPr>
      <w:bookmarkStart w:name="X32ff26b75a7156f968f22ae721fd8fec4b51e1d" w:id="14"/>
      <w:bookmarkStart w:name="_Toc152978302" w:id="15"/>
      <w:bookmarkEnd w:id="12"/>
      <w:r>
        <w:t>Выполнение заданий для самостоятельной работы</w:t>
      </w:r>
      <w:bookmarkEnd w:id="15"/>
    </w:p>
    <w:p w:rsidR="00140161" w:rsidRDefault="00460292" w14:paraId="05382396" w14:textId="3C421592">
      <w:pPr>
        <w:pStyle w:val="Compact"/>
        <w:numPr>
          <w:ilvl w:val="0"/>
          <w:numId w:val="3"/>
        </w:numPr>
        <w:rPr/>
      </w:pPr>
      <w:r w:rsidR="6193C605">
        <w:rPr/>
        <w:t>Создаю копию файла lab5-1.asm с именем lab5-1-1.asm с помощью функциональной клавиши F5 (рис. 18).</w:t>
      </w:r>
    </w:p>
    <w:p w:rsidR="00140161" w:rsidRDefault="00ED4963" w14:paraId="59C2568C" w14:textId="7DCF49BC">
      <w:pPr>
        <w:pStyle w:val="a0"/>
      </w:pPr>
      <w:r>
        <w:drawing>
          <wp:inline wp14:editId="07A051FC" wp14:anchorId="7232E0FA">
            <wp:extent cx="4572000" cy="1885950"/>
            <wp:effectExtent l="0" t="0" r="0" b="0"/>
            <wp:docPr id="14502446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aafbf04df704b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:rsidR="00140161" w:rsidRDefault="00ED4963" w14:paraId="19398BFC" w14:textId="4E24AECB">
      <w:pPr>
        <w:pStyle w:val="Compact"/>
        <w:numPr>
          <w:ilvl w:val="0"/>
          <w:numId w:val="4"/>
        </w:numPr>
        <w:rPr/>
      </w:pPr>
      <w:r>
        <w:drawing>
          <wp:inline wp14:editId="76DAFACC" wp14:anchorId="2C46DAE0">
            <wp:extent cx="4572000" cy="2305050"/>
            <wp:effectExtent l="0" t="0" r="0" b="0"/>
            <wp:docPr id="11217024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32065de23447b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оздаю объектный файл lab5-1-</w:t>
      </w:r>
      <w:r w:rsidR="6193C605">
        <w:rPr/>
        <w:t>1.o</w:t>
      </w:r>
      <w:r w:rsidR="6193C605">
        <w:rPr/>
        <w:t>, отдаю его на обработку компоновщику, получаю исполняемый файл lab5-</w:t>
      </w:r>
      <w:r w:rsidR="6193C605">
        <w:rPr/>
        <w:t>1-1</w:t>
      </w:r>
      <w:r w:rsidR="6193C605">
        <w:rPr/>
        <w:t>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 w:rsidR="00140161" w:rsidRDefault="00ED4963" w14:paraId="7D10055A" w14:textId="35959C49">
      <w:pPr>
        <w:pStyle w:val="a0"/>
      </w:pPr>
      <w:r>
        <w:drawing>
          <wp:inline wp14:editId="50CB1B7A" wp14:anchorId="2FA079A6">
            <wp:extent cx="4572000" cy="1314450"/>
            <wp:effectExtent l="0" t="0" r="0" b="0"/>
            <wp:docPr id="79995524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91dd8c5cba94dd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Код программы из пункта 1:</w:t>
      </w:r>
    </w:p>
    <w:p w:rsidR="00140161" w:rsidRDefault="00460292" w14:paraId="6AAA4295" w14:textId="77777777">
      <w:pPr>
        <w:pStyle w:val="SourceCode"/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</w:t>
      </w:r>
      <w:r>
        <w:rPr>
          <w:rStyle w:val="CommentTok"/>
        </w:rPr>
        <w:t>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lastRenderedPageBreak/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</w:t>
      </w:r>
      <w:r>
        <w:rPr>
          <w:rStyle w:val="CommentTok"/>
        </w:rPr>
        <w:t xml:space="preserve">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</w:t>
      </w:r>
      <w:r>
        <w:rPr>
          <w:rStyle w:val="CommentTok"/>
        </w:rPr>
        <w:t xml:space="preserve">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:rsidR="00140161" w:rsidRDefault="00460292" w14:paraId="20C935C2" w14:textId="24466AC6">
      <w:pPr>
        <w:pStyle w:val="Compact"/>
        <w:numPr>
          <w:ilvl w:val="0"/>
          <w:numId w:val="5"/>
        </w:numPr>
        <w:rPr/>
      </w:pPr>
      <w:r w:rsidR="6193C605">
        <w:rPr/>
        <w:t>Создаю копию файла lab5-2.asm с именем lab5-2-1.asm с помощью функциональной клавиши F5 (рис. 21).</w:t>
      </w:r>
    </w:p>
    <w:p w:rsidR="00140161" w:rsidRDefault="00ED4963" w14:paraId="02EB227B" w14:textId="5553E519">
      <w:pPr>
        <w:pStyle w:val="a0"/>
      </w:pPr>
      <w:r>
        <w:drawing>
          <wp:inline wp14:editId="59BDBEFD" wp14:anchorId="77AACFEA">
            <wp:extent cx="4572000" cy="2238375"/>
            <wp:effectExtent l="0" t="0" r="0" b="0"/>
            <wp:docPr id="7025680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935246e4fba4f2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 w:rsidR="00140161" w:rsidRDefault="00ED4963" w14:paraId="523D8410" w14:textId="7E6F5920">
      <w:pPr>
        <w:pStyle w:val="Compact"/>
        <w:numPr>
          <w:ilvl w:val="0"/>
          <w:numId w:val="6"/>
        </w:numPr>
        <w:rPr/>
      </w:pPr>
      <w:r>
        <w:drawing>
          <wp:inline wp14:editId="0B0BAF4B" wp14:anchorId="3E648C5B">
            <wp:extent cx="4572000" cy="2324100"/>
            <wp:effectExtent l="0" t="0" r="0" b="0"/>
            <wp:docPr id="3665038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ded7984737144c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>Создаю объектный файл lab5-2-</w:t>
      </w:r>
      <w:r w:rsidR="6193C605">
        <w:rPr/>
        <w:t>1.o</w:t>
      </w:r>
      <w:r w:rsidR="6193C605">
        <w:rPr/>
        <w:t>, отдаю его на обработку компоновщику, получаю исполняемый файл lab5-</w:t>
      </w:r>
      <w:r w:rsidR="6193C605">
        <w:rPr/>
        <w:t>2-1</w:t>
      </w:r>
      <w:r w:rsidR="6193C605">
        <w:rPr/>
        <w:t>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 w:rsidR="00140161" w:rsidRDefault="00ED4963" w14:paraId="2E26042F" w14:textId="67FB664C">
      <w:pPr>
        <w:pStyle w:val="a0"/>
      </w:pPr>
      <w:r>
        <w:drawing>
          <wp:inline wp14:editId="6A9458CF" wp14:anchorId="0085A3A4">
            <wp:extent cx="4572000" cy="552450"/>
            <wp:effectExtent l="0" t="0" r="0" b="0"/>
            <wp:docPr id="20958872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aa0cf52df8a4e2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6193C605">
        <w:rPr/>
        <w:t xml:space="preserve">Код программы из пункта </w:t>
      </w:r>
      <w:r w:rsidR="6193C605">
        <w:rPr/>
        <w:t>3:п</w:t>
      </w:r>
    </w:p>
    <w:p w:rsidR="00140161" w:rsidRDefault="00460292" w14:paraId="037B430A" w14:textId="77777777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</w:t>
      </w:r>
      <w:r>
        <w:rPr>
          <w:rStyle w:val="CommentTok"/>
        </w:rPr>
        <w:t>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</w:t>
      </w:r>
      <w:r>
        <w:rPr>
          <w:rStyle w:val="CommentTok"/>
        </w:rPr>
        <w:t xml:space="preserve">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:rsidR="00140161" w:rsidRDefault="00460292" w14:paraId="2AC78072" w14:textId="538AD571">
      <w:pPr>
        <w:pStyle w:val="Compact"/>
        <w:numPr>
          <w:ilvl w:val="0"/>
          <w:numId w:val="7"/>
        </w:numPr>
        <w:rPr/>
      </w:pPr>
      <w:r w:rsidR="6193C605">
        <w:rPr/>
        <w:t xml:space="preserve">С помощью команд </w:t>
      </w:r>
      <w:r w:rsidR="6193C605">
        <w:rPr/>
        <w:t>git</w:t>
      </w:r>
      <w:r w:rsidR="6193C605">
        <w:rPr/>
        <w:t xml:space="preserve"> </w:t>
      </w:r>
      <w:r w:rsidR="6193C605">
        <w:rPr/>
        <w:t>add</w:t>
      </w:r>
      <w:r w:rsidR="6193C605">
        <w:rPr/>
        <w:t xml:space="preserve"> ., </w:t>
      </w:r>
      <w:r w:rsidR="6193C605">
        <w:rPr/>
        <w:t>git</w:t>
      </w:r>
      <w:r w:rsidR="6193C605">
        <w:rPr/>
        <w:t xml:space="preserve"> </w:t>
      </w:r>
      <w:r w:rsidR="6193C605">
        <w:rPr/>
        <w:t>commit</w:t>
      </w:r>
      <w:r w:rsidR="6193C605">
        <w:rPr/>
        <w:t xml:space="preserve"> -m ‘</w:t>
      </w:r>
      <w:r w:rsidR="6193C605">
        <w:rPr/>
        <w:t>Add</w:t>
      </w:r>
      <w:r w:rsidR="6193C605">
        <w:rPr/>
        <w:t xml:space="preserve"> </w:t>
      </w:r>
      <w:r w:rsidR="6193C605">
        <w:rPr/>
        <w:t>files</w:t>
      </w:r>
      <w:r w:rsidR="6193C605">
        <w:rPr/>
        <w:t xml:space="preserve">’, </w:t>
      </w:r>
      <w:r w:rsidR="6193C605">
        <w:rPr/>
        <w:t>git</w:t>
      </w:r>
      <w:r w:rsidR="6193C605">
        <w:rPr/>
        <w:t xml:space="preserve"> </w:t>
      </w:r>
      <w:r w:rsidR="6193C605">
        <w:rPr/>
        <w:t>push</w:t>
      </w:r>
      <w:r w:rsidR="6193C605">
        <w:rPr/>
        <w:t xml:space="preserve"> добавляю файлы лабораторной в репозиторий </w:t>
      </w:r>
      <w:r w:rsidR="6193C605">
        <w:rPr/>
        <w:t>GitHub</w:t>
      </w:r>
      <w:r w:rsidR="6193C605">
        <w:rPr/>
        <w:t xml:space="preserve"> (рис. 24)</w:t>
      </w:r>
    </w:p>
    <w:p w:rsidR="00140161" w:rsidRDefault="00ED4963" w14:paraId="42DF4CF6" w14:textId="77EC7547">
      <w:pPr>
        <w:pStyle w:val="1"/>
      </w:pPr>
      <w:r>
        <w:drawing>
          <wp:inline wp14:editId="336E4382" wp14:anchorId="325F664D">
            <wp:extent cx="4572000" cy="1314450"/>
            <wp:effectExtent l="0" t="0" r="0" b="0"/>
            <wp:docPr id="3465224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e4fbf770d747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name="выводы" w:id="16"/>
      <w:bookmarkStart w:name="_Toc152978303" w:id="17"/>
      <w:bookmarkEnd w:id="6"/>
      <w:bookmarkEnd w:id="14"/>
      <w:r>
        <w:br/>
      </w:r>
      <w:r>
        <w:br/>
      </w:r>
      <w:r w:rsidR="6193C605">
        <w:rPr/>
        <w:t>Выводы</w:t>
      </w:r>
      <w:bookmarkEnd w:id="17"/>
    </w:p>
    <w:p w:rsidR="00140161" w:rsidRDefault="00460292" w14:paraId="0B9863FE" w14:textId="77777777">
      <w:pPr>
        <w:pStyle w:val="FirstParagraph"/>
      </w:pPr>
      <w:r>
        <w:t>При выполнении данной лабораторной работы я приобрел практические навыки работы в Mid</w:t>
      </w:r>
      <w:bookmarkStart w:name="_GoBack" w:id="18"/>
      <w:bookmarkEnd w:id="18"/>
      <w:r>
        <w:t>night Commander, а также освоил инструкции языка ассемблера mov и int.</w:t>
      </w:r>
    </w:p>
    <w:p w:rsidR="00140161" w:rsidRDefault="00460292" w14:paraId="7040CCF4" w14:textId="5E044EED">
      <w:pPr>
        <w:pStyle w:val="1"/>
      </w:pPr>
      <w:bookmarkStart w:name="список-литературы" w:id="19"/>
      <w:bookmarkStart w:name="_Toc152978304" w:id="20"/>
      <w:bookmarkEnd w:id="16"/>
      <w:r w:rsidR="6193C605">
        <w:rPr/>
        <w:t>Список литературы</w:t>
      </w:r>
      <w:bookmarkEnd w:id="20"/>
    </w:p>
    <w:p w:rsidR="00140161" w:rsidRDefault="00460292" w14:paraId="0103AA00" w14:textId="77777777">
      <w:pPr>
        <w:pStyle w:val="Compact"/>
        <w:numPr>
          <w:ilvl w:val="0"/>
          <w:numId w:val="8"/>
        </w:numPr>
      </w:pPr>
      <w:hyperlink r:id="rId31">
        <w:r>
          <w:rPr>
            <w:rStyle w:val="ad"/>
          </w:rPr>
          <w:t>Лабораторная работа №5</w:t>
        </w:r>
      </w:hyperlink>
      <w:bookmarkEnd w:id="19"/>
    </w:p>
    <w:sectPr w:rsidR="00140161">
      <w:pgSz w:w="12240" w:h="15840" w:orient="portrait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460292" w:rsidRDefault="00460292" w14:paraId="11EAFF5C" w14:textId="77777777">
      <w:pPr>
        <w:spacing w:after="0"/>
      </w:pPr>
      <w:r>
        <w:separator/>
      </w:r>
    </w:p>
  </w:endnote>
  <w:endnote w:type="continuationSeparator" w:id="0">
    <w:p w:rsidR="00460292" w:rsidRDefault="00460292" w14:paraId="31AB3B5C" w14:textId="777777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460292" w:rsidRDefault="00460292" w14:paraId="4C8B7A5A" w14:textId="77777777">
      <w:r>
        <w:separator/>
      </w:r>
    </w:p>
  </w:footnote>
  <w:footnote w:type="continuationSeparator" w:id="0">
    <w:p w:rsidR="00460292" w:rsidRDefault="00460292" w14:paraId="746A7FAF" w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7C660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9E60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FE0C09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9BED8F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DDC7E2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C86279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0161"/>
    <w:rsid w:val="00140161"/>
    <w:rsid w:val="00460292"/>
    <w:rsid w:val="00ED4963"/>
    <w:rsid w:val="6193C6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B2691B"/>
  <w15:docId w15:val="{7DF0BC01-056A-4AFD-A81B-725709758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a" w:default="1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</w:rPr>
  </w:style>
  <w:style w:type="character" w:styleId="a1" w:default="1">
    <w:name w:val="Default Paragraph Font"/>
    <w:uiPriority w:val="1"/>
    <w:semiHidden/>
    <w:unhideWhenUsed/>
  </w:style>
  <w:style w:type="table" w:styleId="a2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3" w:default="1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FirstParagraph" w:customStyle="1">
    <w:name w:val="First Paragraph"/>
    <w:basedOn w:val="a0"/>
    <w:next w:val="a0"/>
    <w:qFormat/>
  </w:style>
  <w:style w:type="paragraph" w:styleId="Compact" w:customStyle="1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styleId="Author" w:customStyle="1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styleId="Abstract" w:customStyle="1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styleId="Table" w:customStyle="1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color="auto" w:sz="0" w:space="0"/>
        </w:tcBorders>
        <w:vAlign w:val="bottom"/>
      </w:tcPr>
    </w:tblStylePr>
  </w:style>
  <w:style w:type="paragraph" w:styleId="DefinitionTerm" w:customStyle="1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styleId="TableCaption" w:customStyle="1">
    <w:name w:val="Table Caption"/>
    <w:basedOn w:val="aa"/>
    <w:pPr>
      <w:keepNext/>
    </w:pPr>
  </w:style>
  <w:style w:type="paragraph" w:styleId="ImageCaption" w:customStyle="1">
    <w:name w:val="Image Caption"/>
    <w:basedOn w:val="aa"/>
  </w:style>
  <w:style w:type="paragraph" w:styleId="Figure" w:customStyle="1">
    <w:name w:val="Figure"/>
    <w:basedOn w:val="a"/>
  </w:style>
  <w:style w:type="paragraph" w:styleId="CaptionedFigure" w:customStyle="1">
    <w:name w:val="Captioned Figure"/>
    <w:basedOn w:val="Figure"/>
    <w:pPr>
      <w:keepNext/>
    </w:pPr>
  </w:style>
  <w:style w:type="character" w:styleId="ab" w:customStyle="1">
    <w:name w:val="Название объекта Знак"/>
    <w:basedOn w:val="a1"/>
    <w:link w:val="aa"/>
  </w:style>
  <w:style w:type="character" w:styleId="VerbatimChar" w:customStyle="1">
    <w:name w:val="Verbatim Char"/>
    <w:basedOn w:val="ab"/>
    <w:link w:val="SourceCode"/>
    <w:rPr>
      <w:rFonts w:ascii="Consolas" w:hAnsi="Consolas"/>
      <w:sz w:val="22"/>
    </w:rPr>
  </w:style>
  <w:style w:type="character" w:styleId="SectionNumber" w:customStyle="1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SourceCode" w:customStyle="1">
    <w:name w:val="Source Code"/>
    <w:basedOn w:val="a"/>
    <w:link w:val="VerbatimChar"/>
    <w:pPr>
      <w:wordWrap w:val="0"/>
    </w:pPr>
  </w:style>
  <w:style w:type="character" w:styleId="KeywordTok" w:customStyle="1">
    <w:name w:val="KeywordTok"/>
    <w:basedOn w:val="VerbatimChar"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rPr>
      <w:rFonts w:ascii="Consolas" w:hAnsi="Consolas"/>
      <w:b/>
      <w:color w:val="008000"/>
      <w:sz w:val="22"/>
    </w:rPr>
  </w:style>
  <w:style w:type="character" w:styleId="CommentTok" w:customStyle="1">
    <w:name w:val="CommentTok"/>
    <w:basedOn w:val="VerbatimChar"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rPr>
      <w:rFonts w:ascii="Consolas" w:hAnsi="Consolas"/>
      <w:color w:val="008000"/>
      <w:sz w:val="22"/>
    </w:rPr>
  </w:style>
  <w:style w:type="character" w:styleId="ExtensionTok" w:customStyle="1">
    <w:name w:val="ExtensionTok"/>
    <w:basedOn w:val="VerbatimChar"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D496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D496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3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32" /><Relationship Type="http://schemas.openxmlformats.org/officeDocument/2006/relationships/footnotes" Target="footnotes.xml" Id="rId5" /><Relationship Type="http://schemas.openxmlformats.org/officeDocument/2006/relationships/hyperlink" Target="https://esystem.rudn.ru/pluginfile.php/2091239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Id="rId31" /><Relationship Type="http://schemas.openxmlformats.org/officeDocument/2006/relationships/webSettings" Target="webSettings.xml" Id="rId4" /><Relationship Type="http://schemas.openxmlformats.org/officeDocument/2006/relationships/image" Target="/media/image19.png" Id="Raf5194d6da1f4482" /><Relationship Type="http://schemas.openxmlformats.org/officeDocument/2006/relationships/image" Target="/media/image1a.png" Id="R0f3452c1ec6240f0" /><Relationship Type="http://schemas.openxmlformats.org/officeDocument/2006/relationships/image" Target="/media/image1b.png" Id="R6a28e467ea3f42b5" /><Relationship Type="http://schemas.openxmlformats.org/officeDocument/2006/relationships/image" Target="/media/image1c.png" Id="R3a586422ea9f4966" /><Relationship Type="http://schemas.openxmlformats.org/officeDocument/2006/relationships/image" Target="/media/image1d.png" Id="Rb6f08990ba4a4b03" /><Relationship Type="http://schemas.openxmlformats.org/officeDocument/2006/relationships/image" Target="/media/image1e.png" Id="R46c4be3653bb4ddf" /><Relationship Type="http://schemas.openxmlformats.org/officeDocument/2006/relationships/image" Target="/media/image1f.png" Id="Rdc10376fc1e34638" /><Relationship Type="http://schemas.openxmlformats.org/officeDocument/2006/relationships/image" Target="/media/image20.png" Id="R4e170677c84f4f76" /><Relationship Type="http://schemas.openxmlformats.org/officeDocument/2006/relationships/image" Target="/media/image21.png" Id="R475fda8f00dc4ef8" /><Relationship Type="http://schemas.openxmlformats.org/officeDocument/2006/relationships/image" Target="/media/image22.png" Id="Rce15d73e5b7f4f2f" /><Relationship Type="http://schemas.openxmlformats.org/officeDocument/2006/relationships/image" Target="/media/image23.png" Id="Rd9fc066c7793406a" /><Relationship Type="http://schemas.openxmlformats.org/officeDocument/2006/relationships/image" Target="/media/image24.png" Id="R76c2ad97a3bd4409" /><Relationship Type="http://schemas.openxmlformats.org/officeDocument/2006/relationships/image" Target="/media/image25.png" Id="Rc1e3852c294a4cb7" /><Relationship Type="http://schemas.openxmlformats.org/officeDocument/2006/relationships/image" Target="/media/image26.png" Id="Rb2efec2975664746" /><Relationship Type="http://schemas.openxmlformats.org/officeDocument/2006/relationships/image" Target="/media/image27.png" Id="R6c69a0ecb1ca46dd" /><Relationship Type="http://schemas.openxmlformats.org/officeDocument/2006/relationships/image" Target="/media/image28.png" Id="R2aafbf04df704be9" /><Relationship Type="http://schemas.openxmlformats.org/officeDocument/2006/relationships/image" Target="/media/image29.png" Id="R1e32065de23447b3" /><Relationship Type="http://schemas.openxmlformats.org/officeDocument/2006/relationships/image" Target="/media/image2a.png" Id="Re91dd8c5cba94dd1" /><Relationship Type="http://schemas.openxmlformats.org/officeDocument/2006/relationships/image" Target="/media/image2b.png" Id="R0935246e4fba4f28" /><Relationship Type="http://schemas.openxmlformats.org/officeDocument/2006/relationships/image" Target="/media/image2c.png" Id="R6ded7984737144c7" /><Relationship Type="http://schemas.openxmlformats.org/officeDocument/2006/relationships/image" Target="/media/image2d.png" Id="R3aa0cf52df8a4e20" /><Relationship Type="http://schemas.openxmlformats.org/officeDocument/2006/relationships/image" Target="/media/image2e.png" Id="R2ee4fbf770d747dc" /><Relationship Type="http://schemas.openxmlformats.org/officeDocument/2006/relationships/glossaryDocument" Target="glossary/document.xml" Id="Reee8760dc816455e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fad65-7e58-48ab-bf38-9bdc89517fe6}"/>
      </w:docPartPr>
      <w:docPartBody>
        <w:p w14:paraId="6FAB52E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5</dc:title>
  <dc:creator>Акмурадов Тимур</dc:creator>
  <keywords/>
  <lastModifiedBy>Гусейнов Тагир</lastModifiedBy>
  <revision>3</revision>
  <dcterms:created xsi:type="dcterms:W3CDTF">2023-12-08T22:37:00.0000000Z</dcterms:created>
  <dcterms:modified xsi:type="dcterms:W3CDTF">2023-12-09T14:50:37.0270158Z</dcterms:modified>
  <dc:language>ru-RU</dc:languag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